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กันด้วยนะครับตั้งชื่อหมาว่าอะไรดีโหลเช่นตั้งชื่อหมาว่าอะไรดีโหลเช่นรีสอร์ทvsaacsacacsacsasavcsacsa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6-27T07:17:39Z</dcterms:created>
  <dcterms:modified xsi:type="dcterms:W3CDTF">2022-06-27T07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